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1</w:t>
      </w:r>
      <w:r>
        <w:t xml:space="preserve"> </w:t>
      </w:r>
      <w:r>
        <w:t xml:space="preserve">เม.ย.</w:t>
      </w:r>
      <w:r>
        <w:t xml:space="preserve"> </w:t>
      </w:r>
      <w:r>
        <w:t xml:space="preserve">63)</w:t>
      </w:r>
    </w:p>
    <w:p>
      <w:pPr>
        <w:pStyle w:val="Date"/>
      </w:pPr>
      <w:r>
        <w:t xml:space="preserve">วันอังคารที่</w:t>
      </w:r>
      <w:r>
        <w:t xml:space="preserve"> </w:t>
      </w:r>
      <w:r>
        <w:t xml:space="preserve">21</w:t>
      </w:r>
      <w:r>
        <w:t xml:space="preserve"> </w:t>
      </w:r>
      <w:r>
        <w:t xml:space="preserve">เมษายน</w:t>
      </w:r>
      <w:r>
        <w:t xml:space="preserve"> </w:t>
      </w:r>
      <w:r>
        <w:t xml:space="preserve">2563</w:t>
      </w:r>
      <w:r>
        <w:t xml:space="preserve"> </w:t>
      </w:r>
      <w:r>
        <w:t xml:space="preserve">เวลา</w:t>
      </w:r>
      <w:r>
        <w:t xml:space="preserve"> </w:t>
      </w:r>
      <w:r>
        <w:t xml:space="preserve">11.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คุณสุภนันท์) สวัสดีครับ ต้อนรับคุณผู้ชมเข้าสู่การแถลงข่าวจากศูนย์บริหารสถานการณ์โควิด-19 ที่ทำเนียบรัฐบาลประจำวันอังคารที่ 21 เมษายน 2563 นะครับ เช่นเคยครับ เริ่มต้นช่วงแรกประเด็นสำคัญและสถานการณ์ประจำวันนะครับ โดยท่านโฆษก นายแพทย์ ทวีศิลป์ วิษณุโยธิน เรียนเชิญครับ</w:t>
      </w:r>
    </w:p>
    <w:p>
      <w:pPr>
        <w:pStyle w:val="BodyText"/>
      </w:pPr>
      <w:r>
        <w:t xml:space="preserve">(นายแพทย์ ทวีศิลป์) กราบสวัสดีพี่น้องประชาชน ผม นายแพทย์ ทวีศิลป์ วิษณุโยธิน ในฐานะของโฆษกของ ศบค. นะครับ ไวรัสโคโรนา 2019 ประจำวันที่ 21 เมษายน 2563 ใส่หน้ากากผ้ากันไว้นะครับ ตอนนี้แฟชั่นหน้ากากผ้ามีเยอะแยะมากมายเลยนะครับ ผมได้มาเป็นสีชมพูเข้ากับวัน วันนี้เลยนะครับ วันอังคารสีชมพู ก็มีหลากหลาย บางคนก็ใส่โลโก้ วันนี้เป็นของกรมควบคุมโรค ที่ได้บริจาคมาให้ แล้วก็สามารถซักได้ ใช้ซ้ำได้ สามารถใช้ซ้ำได้ ท่านผู้ชมก็พยายามที่ต้องใส่หน้ากากผ้า หน้ากากอนามัยทุก ๆ ครั้งนะครับ ที่ออกไปข้างนอกนะครับ วันนี้เรามีเรื่องของสถานการณ์เช่นเคยครับ แต่ว่าสิ่งที่อยากจะเพิ่มเติมขึ้นไปของวันนี้ก็คือ เราจะมาเรียนรู้เรื่องต่างประเทศที่บ้านใกล้เรือนเคียงเรา ก็คือ สิงคโปร์ครับ ว่าเป็นอย่างไร มาที่สถานการณ์ก่อนเลยนะครับ วันนี้มีผู้ป่วยที่หายแล้วกลับบ้าน เมื่อวานนี้รอบ 24 ชั่วโมง ก็ 109 รายนะครับ หายป่าวยไปแล้ว 2,108 ราย ที่เป็นสีเขียว ตรงกลางนี้นะครับ แล้วก็ยินดีกับอีก 1 วัน นะครับ ที่เรามีตัวเลขที่ลดลงของรายใหม่ ตอนนี้ 19 รายที่รายงานมาในรอบ 24 ชั่วโมงนี้นะครับ แล้วก็ผู้ป่วยที่เสียชีวิตวันนี้ 1 รายครับ ก็เป็นรายละเอียด ดังนี้นะครับ เป็นผู้ป่วยชายไทย อายุ 50 ปี อาชีพ คือ ขับรถแท็กซี่นะครับ ซึ่งมีโรคประจำตัวเป็นเบาหวาน ชนิดที่ 2 ที่ยังควบคุมระดับของน้ำตาลได้ไม่ดีเท่าไรนัก แล้วก็สูบบุหรี่ ประวัติเสี่ยงก็คือรับส่งผู้โดยสารไปดูมวยที่สนามมวยลุมพินี เริ่มมีอาการป่วย หายใจลำบาก ไข้ต่ำ ๆ นะครับ แล้วก็มีอาการไอ เมื่อวันที่ 18 มีนาคม และเข้ารับการตรวจที่โรงพยาบาลแห่งหนึ่งนะครับ ในกรุงเทพมหานคร แล้วก็ได้ยากลับไปรับประทานที่บ้าน แต่อาการก็ไม่ดีขึ้น จึงเข้ารับการรักษาอีกครั้งหนึ่ง อันนี้ทิ้งช่วงไว้ห่างหน่อยหนึ่ง เป็นวันที่ 23 มีนาคม ด้วยอาการไข้สูง 39.5 องศาฯ ปวดเมื่อยตามตัว หายใจลำบากแล้วก็เสมหะเพิ่มขึ้น ตอนนั้นก็จึงได้ส่งตรวจหาเชื้อ ผลตรวจก็ยืนยันว่า เป็นผู้ป่วยโควิด-19 แล้วก็เสียชีวิตวันที่ 20 เมษายนนะครับ ก็เมื่อวานนี้เอง ขอแสดงความเสียใจกับทางญาติของผู้ป่วยด้วยนะครับ ไปดูสถานการณ์ของทางภาพแผนภูมินี้ ก็จะเห็นว่าในเส้นสีแดงล่างสุดนะครับ เราก็แตะพื้นมาเรื่อย ๆ นะครับ แต่อยากจะท้าทายคุณผู้ชมเหลือเกินนะครับ จาก 27 เมื่อวานนี้ 32 วานซื้นนั้น แล้วมาลงวันที่ 19 ตัวเลขอย่างนี้ไปเรื่อย ๆ ถ้าลงได้เรื่อย ๆ อย่างนี้ก็ดี แต่ยังยืนยันว่า ณ วันนี้ ผลของวันนี้เป็นจาก 14 วันที่แล้ว ที่เรารวมตัวกันทำงานด้วยกันอย่างดี คือ เรื่องของการอยู่บ้าน หยุดเชื้อเพื่อชาติ ที่เราคุยกันมาโดยตลอดนะครับ วันนี้ 21 ถ้าถอยหลังกลับไป 14 วันประมาณตั้งแต่ช่วงของวันที่ 7 วันที่ 8 นะครับ ที่เราร่วมมือกันอย่างดี หลังจากที่เรามีการประกาศเคอร์ฟิวกันทั้งหลาย ผลตรงนี้ก็เป็นจากความร่วมมือร่วมใจกัน ยังมีผู้ป่วยที่รักษาอยู่ตอนนี้ ลดลงเหลือ 655 ราย เส้นสีฟ้านี้นะครับ เป็นเรื่องที่ดีที่ทำให้เตียงของโรงพยาบาลว่างเลย หลาย ๆ คนบอกว่า ตอนนี้ไม่มีใครอยากจะเข้าโรงพยาบาล เตียงของโรงพยาบาลทั้งภาครัฐ และเอกชนว่างกันเป็นแถวเลยครับ ซึ่งจากเดิมนั้นอาจจะต้องมีโรคนู้นโรคนี้ แล้วคนก็อยากจะเข้าโรงพยาบาลบ้าง เพราะว่าเรามีสิทธิ 30 บาท รักษาทุกโรคนะครับ สิทธิของ สปสช. อะไรต่าง ๆ นะครับ หรือว่าของประกันสังคม ทุกคนถ้าในหน้าของธรรมดาก็จะมีการเข้าออกโรงพยาบาล ตอนนี้ไปดูสิครับ โรงพยาบาลโปร่งโล่งว่าง ซึ่งก็เป็นเรื่องที่ดี ไม่ต้องมีคนป่วยเลยก็ดี โรคอื่น ๆ ก็ลดลงไปด้วย เช่น ไข้หวัดใหญ่ตามฤดูกาลที่เราบอกกันไว้ ก็ลดน้อยถอยลงเหมือนกันนะครับ อันนี้ก็เป็นเรื่องที่ดีจากการที่เราหันมาดูแลสุขภาพกันนะครับ เรื่องเจ็บไข้ได้ป่วยก็น้อยลง แต่อย่างไรก็ตามแต่มาดูกล่องสีฟ้าด้านบน ด้านซ้าย วันนี้มีเพิ่ม 1 ราย ก็คือกลุ่มที่เป็นอยู่ในสถานที่กักกันที่รัฐจัดให้ ก็คือมาจากสหรัฐอเมริกา เพิ่มเติมขึ้นมาอีก 1 คน ไปดูครับว่า 19 รายนี้กลุ่มก้อนนี้มาจากไหน กลุ่มแรก ก็คือ 10 คน สัมผัสกับผู้ป่วยก่อนหน้านี้นะครับ ก็เป็นกรุงเทพฯ เสีย 7 คนนะครับ แล้วก็อีกกลุ่มหนึ่งก็คือไม่เกี่ยวข้องกับกลุ่มไหนเลย ที่เป็นก่อนหน้านี้อีก 8 คน มีประเด็นที่อยู่ในช่องอื่น ๆ 2.4 นี่นะครับ เป็นการค้นหาเชิงรุก ที่ในจังหวัดยะลา 2 ราย แล้วก็มีการตรวจก่อนทำหัตถการ คือก่อนการผ่าตัดนะครับ ก็มีการ scan ตรวจกันไปทุกรายที่จะเข้าห้องผ่าตัด ก็พบว่ามี 2 รายที่ขึ้นมานะครับ อันนี้ก็รวมกันแล้วเป็น 19 รายใหม่ ที่เกิดขึ้นเมื่อวานนี้นะครับ มาดูครับว่า จังหวัดที่มีจำนวนมาก อันนี้เป็นอย่างไร ก็พบว่ากรุงเทพมหานครเป็นอันดับ 1 ตอนนี้มีช่องที่จะต้องเพิ่มเติมขึ้นมา ก็คือสถานที่กักกันที่รัฐจัดให้นี่ หรือ State Quarantine เขาบอกว่าก็ในเมื่อฉันเสียสละมาให้อยู่ในจังหวัดของฉันแล้ว ทำไมฉันจะต้องมีตัวเลขอันนี้เพิ่มขึ้นมานะครับ ทางด้านทางทีมกองระบาดวิทยาก็จัดให้ครับ ตอนนี้แยกออกมาแล้ว ให้เห็นว่ากรุงเทพมหานคร 1,447 อันนี้ไม่รวม state quarantine ตอนนี้มี 3 รายนะครับ ภูเก็ต 193 นนทบุรี 152 สมุทรปราการ 108 ยะลา 95 แต่ว่ามีกลุ่มที่อยู่ในสถานที่กักกันที่รัฐจัดให้ คือ 8 รายนะครับ ส่วนใน 10 อันดับ ที่มีจำนวนมากตามการกระจายของกลุ่มประชาชากรนะครับ ก็พบกว่าภูเก็ตก็ยังเป็นอันดับ 1 กรุงเทพฯ ก็รองลงมา ยะลาก็รองลงมา อันนี้เอาตัวเลขที่ออกไปทั้งหมด มาดูตัวเลขที่น่าสนใจครับ มาดูสตูลพบว่า 19 ราย เป็นทั้งหมดก็อยู่ใน State Quarantinein หรือสถานที่กักกันที่รัฐจัดให้ เพราะฉะนั้นถ้าดูตามอัตราส่วนจริง ๆ ของจังหวัดเขาเป็น 0 ครับ ก็คือเขายังไม่มีตัวเลขของการติดเชื้อเลย แม้แต่รายเดียวนะครับ เพราะฉะนั้ก็ต้องปรับเขาลงมาอยู่ในกลุ่มจำได้ไหมครับ กลุ่มที่เรารายงานบ่อย ๆ คือ 9 จังหวัด ที่ไม่ได้มีรายงานการรับรักษาผู้ป่วยเลย ก็ต้องบวกสตูลเข้าไปอีก 1 กลายเป็น 10 จังหวัดแล้วตอนนี้ ซึ่งก็รวมทั้ง กำแพงเพชร ตราด น่าน บึงกาฬ พิจิตร และสตูล ขอแสดงความยินดีกับทางพี่น้องชาวจังหวัดสตูลนะครับ ในการที่จะรับผู้ป่วย ไม่ใช่ผู้ป่วยสิครับ ก็เป็นคนปกติที่เดินทางกลับมาจากต่างประเทศมาอยู่กับท่าน แล้วก็มาป่วยขึ้นมานะครับ แต่ขณะเดียวกัน ท่านก็ดูแลพี่น้องประชาชนในจังหวัดของท่านอย่างดี ไม่ได้มีรายงานการติดเชื้อเลย อยู่ในจังหวัดสตูลนะครับ มาดูครับว่าในรอบ 7 วัน 14 วัน 28 วัน หรือนานกว่า 28 วัน มีจังหวัดไหนบ้าง ที่มีการติดเชื้อ ไม่ติดเชื้อ ก็จะเห็นว่า ในช่วง 7 วันที่ผ่านมา อันนี้ก็ 11 จังหวัด ดังข้างบนนะครับ กรุงเทพฯ นนทบุรี ภูเก็ต ชลบุรี ยะลา ปัตตานี สงขลา กระบี่ นราธิวาส ขอนแก่น ชุมพร ในอีก 9 จังหวัด บวก 1 อันนี้ไม่มีรายงานเลย ส่วนอื่น ๆ ก็ตามสีที่ได้แสดงออกไปในแผนที่ประเทศไทยนะครับ ไปดูที่อีกแผนภูมิหนึ่งนะครับว่า เป็น 14 วันที่ไม่มีรายงานผู้ป่วยเลย ตอนนี้ขยายขึ้นมาเป็น 36 จังหวัดนะครับ ก็เพิ่มขึ้นอีก 1 จังหวัด ส่วนในรายละเอียดอื่น ๆ นะครับ เดี๋ยวอย่างไรตรงนี้ดูอีกสักนิดหนึ่งครับ จังหวัดใหม่ สุพรรณบุรี ขอต้อนรับเข้าสู่จังหวัดรวมกัน ที่ไม่ได้มีการรายงานในช่วง 14 วันที่ผ่านมานะครับ ขอให้ตัวเลขอย่างนี้เพิ่มขึ้นเรื่อย ๆ ตัวเลขอย่างนี้ชอบ แต่ตัวเลขของการป่วยไม่เอานะครับ ไม่เอา ครับ มาดูที่การนำภาพของกรุงเทพฯ นนทบุรี เปรียบเทียบกับจังหวัดอื่น ๆ เป็นอย่างไร สีออกเป็นทางฟ้านี่กรุงเทพฯ นนทบุรี ตัวเลขนี้ลดน้อยลง แต่ของทางต่างจังหวัดยังดูทรง ๆ อยู่ ไม่สามารถที่จะบอกได้ว่า จะลดหรือจะเพิ่มนะครับ มาดูที่การวิเคราะห์กันในรายสัปดาห์ครับว่า ผู้ป่วยยืนยันตามปัจจัยเสี่ยงเป็นอย่างไรบ้าง สัปดาห์ที่ 13 ตั้งแต่ปลายเดือนมีนาคม สัปดาห์ที่ 14 ประมาณต้นเดือนเมษายน 15 ก็ประมาณสัปดาห์ที่ 2 16 ก็คือสัปดาห์ที่ 3 กลางเดือน สัปดาห์ปัจจุบันนี้ คือ สัปดาห์ที่ 17 เราจะเห็นกลุ่มก้อนของคนที่อยู่ในกลุ่มสัมผัสกับผู้ป่วยรายยืนยันรายก่อนหน้านี้นะครับ ค่อย ๆ ลดน้อยลงมาจาก 129 ในสัปดาห์ที่แล้ว มาเป็น 44 อาชีพเสี่ยงแล้วก็ทำงานอยู่ในสถานที่แออัดก็ลดน้อยลงนะครับ มาดูกันนะครับว่า อันนี้ลดลงทุกกลุ่มทั้งหมดเลยนะครับ แต่สิ่งที่สำคัญที่ต้องมาเน้นย้ำว่ากลุ่มใหม่ ๆ ที่เกิดขึ้นในช่วงสัปดาห์ที่ 15-16 นี้คืออะไร เป็นกลุ่มที่กลับมาจากการเดินทางกลับจากต่างประเทศ ก็จะเห็นว่าอยู่ในสัปดาห์ที่ 15 ไปสถานที่ชุมชน เช่น ตลาดนัด ทำไมเราถึงต้องรณรงค์ว่า อย่าเจอกันบ่อยนะ แยกกันอยู่ห่าง ๆ นะ ไปตลาดไปอะไรทั้งหลายใส่หน้ากากผ้านะ แล้วก็รวมถึงพวกที่จะกลุ่มที่จะไปรอรับบริจาคด้วย ตรงนี้ที่เป็นชุมชนแออัด อย่างนี้ ก็ต้องพยายามต้องป้องกันตัวเอง เพราะว่าเราจะเห็นกลุ่มก้อนนี้เกิดขึ้นมา อย่างกรณีของผู้ป่วยเดินทางกลับมาจากต่างประเทศ ต้องไปอยู่ใน State Quarantine อยู่ที่ 71 คนแล้วนะครับ ซึ่งเยอะมาก ๆ จากที่เรารับมาในช่วงตอนนั้น ที่บอกว่าต้องดูแลกันอย่างดี ก็ยังเจอกลุ่มนี้อยู่ แต่อย่างไรก็ตามแต่ ตอนนี้มาตการในการดูแล เรายังเจอคนไทยที่กลับมาจากต่างประเทศ เรา 100 เปอร์เซ็นต์ นะครับ ของคนที่กลับจากต่างประเทศต้องอยู่ใน State Quarantine หรือสถานที่รัฐจัดให้นะครับ ครับมาดูผู้ป่วยยืนยันสะสมกับผู้ป่วยที่พบยืนยัน 2 สัปดาห์ที่ผ่านมา เราเห็นความแตกต่างนะครับ ในกลุ่มก้อนทางขวามือ ที่ผมทำหนังสือตัวโตขึ้นมา ให้ท่านผู้ชมอ่านได้จากหน้าจอให้ได้ง่ายขึ้น เป็นกลุ่มที่เดินทางมาจากต่างประเทศนะครับ 71 คน อาชีพเสี่ยงไปทำงานในสถานที่แออัด 39 คน ไปสถานที่ชุมชนตลาดนัดอีก 24 คน กลุ่มก้อนนี้เยอะนะครับ แต่ขณะเดียวกันกลุ่มก้อนเก่า ก็คือสัมผัสใกล้ชิด รายยืนยันก่อนหน้านี้ ที่เน้นย้ำนะครับ ไปอยู่บ้านท่านแล้วนี่ คนหนุ่มสาวนี้แหละครับ ออกนอกบ้านก็ไปเป็นพาหะนำโรคกลับเข้ามาก็เอาโรคเข้ามา ติดกับคนในหมู่บ้าน ในบ้านเองทั้งหลาย ถ้าจำเคสของลูกชายที่กลับมา แล้วไม่ได้บอกพ่อแม่ หรือว่ามาแล้วทำให้พ่อติด แม่เสียชีวิตอะไรอย่างนี้ครับ ก็เป็นรายที่เราต้องมาเรียนรู้กันเพิ่มเติม ครั้งนี้มีการวิเคราะห์เพิ่มเติม ขึ้นมาจาก กองระบาดวิทยาว่า อาชีพอะไรที่อยู่ใน Tops 20 นะครับ พบว่าอาชีพรับจ้างทั่วไป ฟรีแลนซ์นะครับ มีรายงานเคสถึง 395 ราย ค้าขาย ธุรกิจส่วนตัว เป็นอันดับ 2 รองลงมาคือ 308 ราย พนักงานบริษัท โรงงานอีก 235 เอา Tops 5 แล้วกันนะครับ มีเพิ่มขึ้นมาอีกคือ พนักงานในสถานบันเทิง อันนี้ 176 ราย แล้วก็นักศึกษาอีก 164 จะเห็นว่ากลุ่มวัยตรงนี้ คือกลุ่มเป็นคนทำงานกับนักศึกษาก็คือวัยอายุ 20-39 ปี อย่างที่ว่าเป็นกลุ่มก้อนที่พบมากที่สุดอย่างนี้ครับ เพราะฉะนั้นต้องให้ความสำคัญในคนกลุ่มนี้ว่า ท่านก็คือพาหะนำโรคแล้วก็ติดโรคกับตัวเองได้ด้วย ไปดูในสถานการณ์ของโลก ตอนนี้ตัวเลขยืนยันสะสม 2,480,000 กว่าคน นะครับ เสียชีวิตไป 170,000 กว่าศพแล้วนะครับตอนนี้ แล้วก็มีรายที่หนักก็คือ 56,766 แล้ก็หายดีแล้ว 646,000 กว่านี่คือตัวเลขที่เกิดขึ้นในสถานการณ์ของโลก ในเช้า 10 โมงวันนี้นะครับ สหรัฐอเมริกายังเป็นอันดับที่ 1 อยู่ ในการติดเชื้อ 790,000 นะครับ เกือบ ๆ 800,000 พรุ่งนี้น่าจะ 8 แสนแล้วครับ รายใหม่ของเขาแต่ละวันเป็นหลัก ตอนนี้ 28,000 เมื่อวานนี้สูงมากนะครับ ขณะเดียวกัน ก็มีการเสียชีวิตก็สูงนะครับ ในรอบ 24 ชั่วโมงที่ผ่านมา ส่วนของอังกฤษ ตุรกี แล้วก็ฝรั่งเศส ก็จะเห็นตัวเลขเป็นจำนวนมากทีเดียวนะครับ อันนี้ก็ต้องเรียนรู้กันไปนะครับ สำหรับสีเหลืองเป็นกลุ่มของรายใหม่ ซึ่งอันดับ 1 ก็คือสหรัฐอเมริกา อังกฤษ และตุรกี ส่วนสีแดงนะครับ ที่มีเส้นล้อมกรอบก็จะบอกว่า มีสหรัฐอเมริกา มีการเสียชีวิตเป็นอันดับ 1 ก็คือเสียชีวิตเมื่อวานนี้เป็น 547 ราย แล้วก็อังกฤษ 449 ราย เมื่อวานนี้ แล้วอันดับของประเทศไทยเราก็ตกมาอยู่ที่อันดับ 55 นะครับ ก็เป็นตัวเลขที่อยากให้เห็นอย่างนั้น เราไม่ต้องการไปอยู่อันดับต้น ๆ นะครับ มาดูที่ประเทศในกลุ่มทางเอเชียนะครับ ของทางญี่ปุ่นในรอบ 24 ชั่วโมง มี 338 รายที่เพิ่มขึ้น สิงคโปร์ 1,426 ราย ในรอบ 24 ชั่วโมง เยอะมาก ๆ นะครับ ตอนนี้ เราจะมาเรียนรู้กันว่าสิงคโปร์เกิดอะไรขึ้นในประเทศเขา แล้วเราจะได้บทเรียนจากทางสิงคโปร์มาใช้ในการดูแลของคนไทยเราอย่างไรนะครับ อินโดนีเซีย 185 เมื่อวานนี้นะครับ แล้วก็ฟิลิปปินส์ 200 จากเมื่อวานนะครับ มาเลเซียอีก 36 ก็ของไทยเราเป็นอันดับ 55 นะครับ มาเป็นแผนภูมิ จะดูแล้วเข้าใจง่ายหน่อย ประเทศทางกลุ่มอาเซียนของเรานะครับ สิงคโปร์เส้นสีส้มไต่ระดับจากล่างสุด ไล่ขึ้น ๆ ไปตอนนี้เกือบจะตอนนี้ เกือบสูงสุดของประเทศในอาเซียนแล้วนะครับ ซึ่งก็จะแตะ ๆ กันกับทางอินโดนีเซีย ของไทยเรายังคงนิ่ง ๆ อยู่ แต่กลุ่มที่ค่อนข้างดีมาอยู่ข้างล่างก็คือ บรูไน เวียดนามของเราก็อยู่กลาง ๆ ตรงนี้ก็อยากจะลุ้นให้อยู่อย่างนี้กันให้อยู่อย่างนี้กันไปเรื่อย ๆ มีการวิเคราะห์ในครั้งนี้ว่าเกิดอะไรขึ้นของประเทศสิงคโปร์ ซึ่งเป็นเกาะเล็ก ๆ ของทางตอนใต้ของไทยเรานะครับ ก็พบว่านี่ครับ เป็นกราฟที่ชันขึ้นมาเรื่อย ๆ สีเหลืองก็คือเป็นกลุ่มที่ เขาเรียกว่า เป็นแรงงานที่เป็นต่างด้าวที่เข้าไปทำงานในประเทศสิงคโปร์ ซึ่งเขาบอกว่าตัวเลขของแรงงานต่างด้าว มีมากถึง 323,000 กว่าคนนะครับ แล้วเขาก็ไปอยู่ในนั้น ลักษณะของความเป็นอยู่ตามหอพักต่าง ๆ มี 43 แห่ง มีเป็นหอพักขนาดใหญ่ที่เรียกว่า Mega Dome ก็เป็นเมกะดอม ซึ่งก็เป็นหอพักที่มีอยู่เป็นพันคนต่อมีแต่ละแห่งนี่ มีคนอยู่เป็นพัน ๆ คนอยู่ในหอพัก แล้วก็ในห้อง ห้องหนึ่งอาจจะแออัด 12 ถึง 20 คนนะครับ เพราะว่าการที่พื้นที่เขาเล็กนะครับ ก็เลยต้องไปอยู่กันมากมายขนาดนั้น ในวันที่ 30 มีนาคม เดี๋ยวครับ มีตัวเลขอันแรกก่อน มีรายงานแรงงานต่างด้าวรายแรกของเขาติดเชื้อเป็นคนแรกเป็นชาวบังกลาเทศ ติดเชื้อเมื่อวันที่ 8 กุมภาพันธ์ จากนั้นก็เงียบหายไป แล้วมาเป็นการติดเชื้อในกลุ่มก้อนใหญ่ เกิดขึ้นในหอพัก S11 วันที่ 30 มีนาคม ซึ่งเริ่มจากการติดเชื้อครั้งแรก 4 คนเท่านั้น จากนั้นก็ขยายเป็นกลุ่มก้อนใหญ่ ๆ จนถึงพันกว่าคนนะครับ เมื่อวานนี้ ภายในเวลาอันรวดเร็ว นี่คือสิ่งที่เกิดขึ้นที่เราใช้คำว่า super spreader อย่างที่ว่านี้ครับ เร็วมากครับ จากวันที่ 30 มีนาคม ถึงวันนี้คือวันที่ 21 นะครับ ไต่ระดับขึ้นไปเป็นอันดับต้น ๆ ของทางประเทศทางกลุ่มอาเซียนของเราเลย ซึ่งตอนนี้ทางการของทางสิงคโปร์ก็ทำการจัดการกันอย่างเต็มที่ มีอะไรบ้างครับ เขาลงไป Lock Down ครับ เขาใช้มาตรการเกือบทุกที่ แล้วก็อื่น ๆ อีกรวมกันไปทั้งหมด 43 แห่งนะครับ แล้วก็ให้ทาง พอล็อกดาวน์เสร็จนะครับ เขาก็ตั้ง inter agency task force ที่จะดูแลในเรื่องของแรงงานที่อยู่ตรงนั้น เขาใช้วิธีเป็นเซอร์กิตเบรคเกอร์ คือหยุดไม่ให้มีการแพร่ระบาด นะครับ ในช่วงเวลานั้น โดยที่ไม่ให้มีการเคลื่อนย้ายแรงงานต่างด้าวในหอพักด้วยกันเลย แล้วก็จัดการการมีปฏิสัมพันธ์กัน ระหว่างกันเพื่อป้องกันการเผpแพร่ เป็นการป้องกันการระบาดในวงกว้าง แรงงานต่างด้าวทุกคนจะได้รับค่าจ้างที่อยู่ในช่วงระหว่างการ Quarantine นี้นะครับ แล้วให้มีการจัดทีมเข้าไปดูแลทุก ๆ อย่าง มีคลินิก มีสถานบริการ ที่จะไปคัดแยกกันอยู่ในแถว ๆ บริเวณนั้นนะครับ นี่คือสิ่งที่เขาทำกันไว้ แล้วก็เคลื่อนย้ายแรงงานที่หายดีแล้วนะครับ รวมถึงแรงงานที่มีผลเลือดเป็นลบนะครับ ให้ไปอยู่บนเรือ เพราะเขาไม่มีพื้นที่ที่ดินเพียงพอ เพราะฉะนั้นก็เอาเรือ superstar นะครับ หรือเรือ Super Star Aquarius ไปลอยอยู่กลางทะเล แล้วเอาคนเหล่านี้ไปพักอยู่ข้างบนนั้น ซึ่งพักได้ประมาณ 2,000 คน ทำให้การระบาดก็จะต้องถูกควบคุมให้ได้ก่อน ซึ่งอันนี้ก็เป็นเรื่องที่สำคัญ เราเรียนรู้อะไรบ้างครับ ประเด็นนี้ของแรงงานต่างชาติ ก็ไม่ได้เกิดขึ้นแค่ที่สิงคโปร์ ของเราก็มีแรงงานต่างด้าวของเราอยู่ในเมืองไทยเหมือนกัน เพราะฉะนั้นตอนนี้กระทรวงสาธารณสุขก็ต้องเข้าไปดูแลนะครับ โดยกรมอนามัย โดยกระทรวงสาธารณสุข โดยหน่วยงานท้องถิ่นทั้งหลาย ต้อง scan ดูพื้นที่ทั้งหมดว่าแรงงานต่างด้าวในพื้นที่ทั้งหมดนะครับว่า ท่านมีแรงงานต่างต้องเข้าไปดูแล แล้วก็รักษาความสะอาดในพื้นที่นะครับ แล้วก็เน้นย้ำให้มี Social Distancing หรือการมีระยะห่างทางสังคม ทางร่างกายของเขาด้วย แล้วเราก็ได้มีการส่งเสริมในลักษณะ ของการมีพนักงานสาธารณสุขต่างด้าวนะครับ หรือ พสต. นะครับ แล้วก็อาสาสมัครสาธารณสุขต่างด้าวหรือ อสต. นะครับ ทำหน้าที่คล้าย ๆ อสม. ที่เราคุ้นเคยนี้ล่ะครับ ให้ไปอยู่กับเขา เขาพูดภาษาเดียวกัน ให้ไปเติมความรู้ สักกลุ่มคนบางคน แล้วใส่กลับเข้าไปอยู่ในระบบเขา ให้เขาไปดูแลซึ่งกันและกัน ซึ่งระบบเหล่านี้เกิดขึ้นในหลาย ๆ จังหวัด ของประเทศไทยเรานะครับ ก็คาดหวังว่าสิ่งที่เราได้เรียนรู้จากทางสิงคโปร์ น่าที่จะมาป้องกันมาเป็นมาตรการควบคุม และป้องกัน 2 ประเด็นนี้ มีความสำคัญมากเลยนะครับ ควบคุมให้ได้และป้องกันให้ได้ ตอนนี้จริง ๆ ถ้าป้องกันมาก่อนควบคุมก็ดี เพราะว่าป้องกันยังไม่เกิดโรค แต่ถ้าเกิดโรคแล้วก็กำลังทำอย่างนั้นอยู่ ของเราถ้าอยู่ในช่วงของการป้องกันได้ คือหันไปดูแล พี่น้องแรงงานชาวต่างด้าวที่เขาอยู่ในประเทศไทยให้เขาอยู่อย่างดี ไม่เป็นโรค เราก็จะได้ปลอดภัยด้วยนะครับ ครับ ก็ไปดูมาตรการการแก้ไขสถานการณ์ฉุกเฉินด้านความมั่นคง เป็นรายงานที่ผมนำเรียนทุก ๆ ครั้งนะครับ เพื่อให้เห็นว่าทุก ๆ ท่าน ในประเทศไทยนี้ ประชาชนทุกคนให้ความร่วมมือกันอย่างไร สะท้อนภาพนี้ได้ เมื่อวานนี้ก็มีผู้ที่ออกนอกเคหสถาานเพิ่มขึ้นจากวันก่อนนี้ 33 ราย นะครับ ส่วนชุมนุม มั่วสุม แล้วก็เกิดเป็นคดี ลดลง 21 คดี ก็เหลือเป็น 65 ก็นำเรียนว่า อยากจะขอความร่วมมือท่าน อย่าไปเลยนะครับ อย่าดื่มสุรา การพนัน ยาเสพติด ออกจากบ้านโดยที่ไม่มีเหตุอันจำเป็น งดเลยนะครับ ตอนนี้ ก็ให้ถือว่าเรายังอยู่ในช่วงเวลาที่ต้องเผชิญกับ วิกฤตโรคระบาดนี้อยู่ จังหวัดที่สูงสุดของภาคเหนือ คือเชียงใหม่ ภาคใต้คือภูเก็ตยังเหมือนเดิมนะครับ กรุงเทพมหานคร ก็ยังมีตัวเลขออกนอกเคหสถานสูงสุดเหมือนกัน แล้วก็จังหวัดนครราชสีมาก็เป็นจังหวัดที่พบมากที่สุดในภาคอีสาน และภาคกลาง คือ ปทุมธานี รายงานอย่างนี้ทุกวัน ซ้ำ ๆ เดิม ๆ ผมก็ว่าท่านผู้ชม ก็คงจะต้องหามุกใหม่มา แล้วจะอย่างไรเกิดขึ้น ซ้ำจังหวัดเดิม อะไรก็เหมือนเดิม นี่จะทำอย่างไรกันดี เมื่อเช้านี้ประชุม ศบค. ก็คุยกับทางตำรวจท่านว่าต่อไปจะขอรายละเอียดของตัวเลขลงไปว่าเป็นกลุ่มอายุไหน ใครบ้าง นะครับ ผิดแบบไหนประเภทไหนบ้าง ที่เป็นแบบนี้ ภาพนี้แล้วก็รายงานต่อท่านผู้ชม เพื่อที่จะได้ไปดูกัน ดูแลลูกหลานกันเอง ถ้าเขาผิดอะไรทั้งหลายบางทีบางครั้งก่อนไปถึงคดีนี่ ตักเตือนกันก็ได้ ตักเตือนได้ตั้งแต่ในบ้านเสียด้วยซ้ำ ถ้าเรารู้ว่า ลูกหลานเราจะออกนอกบ้านไปในเวลาที่ไม่เหมาะสมนี่ ก็เตือนกันตั้งแต่แรกนะครับ หรือถ้าเขายิ่งไปมั่วสุมใช้ยาเสพติด ใช้เรื่องพนันนี่ อันนี้เห็นชัด ๆ เลยนะครับ ท่านก็จะได้เตือนก่อน ลูกหลานจะได้ไม่ต้องรับโทษอย่างนั้นนะครับ 10 อันดับสูงสุดนะครับ ก็ยังอยู่ที่กรุงเทพมหานคร ปทุมธานี สมุทรปราการ ภูเก็ต พระนครศรีอยุธยา ส่วน 10 อันดับต่ำสุดก็อยู่ทางขวามือนะครับ สิงห์บุรี ศรีสะเกษ กาฬสินธุ์ นครพนม มีทั้ง 0 มีทั้ง 1 อันนี้ตัวเลขก็ต้องมาชมกันว่า ยังน้อยกันอยู่นะครับ สำหรับมาตรการการนำคนไทยกลับจากต่างประเทศ วันนี้มีประมาณ 2 ประเทศที่กลับมา จากไต้หวันก่อนนะครับ ก็คือมีคนไทยกลับมาส่วนใหญ่เป็นแรงงาน จะมาถึงเมืองไทย 17.45 น. ห้าโมงเย็นเศษ ๆ เกือบ ๆ หกโมงเย็น อีกประเทศหนึ่ง ญี่ปุ่นจะมาอีก 2 เที่ยวบิน ก็คือเที่ยวบินตอน 15.30 น. 80 คน แล้วก็เที่ยวบินอีกช่วงหนึ่งก็คือ ประมาณ 4 โมงครึ่ง อีก 20 คน ซึ่งทั้งหมดนะต้องได้รับการดูแล ซึ่งอยู่ในสถานที่กักกันที่รัฐจัดให้ หรือ State Quarantine ครับผม เอาล่ะครับ ตอนนี้ก็มีการ ยังเหลือเรื่องของหน้ากากนิดหนึ่งนะครับ ก็เช่นเคยนะครับ มีการยืนยันว่า ส่งไปถึงกระทรวงสาธารณสุขแล้ว มหาดไทยแล้ว แล้วกองทัพไทยก็ยังได้อีก เพราะว่าจะต้องไปทำงานทางด้านด่านหน้า ก็ขอไปอีกประมาณหมื่นชิ้นโดยประมาณนี่นะครับ บางทีนี่ครับก็มีตัวเลขอยู่ข้างนี่ครับ ทั้งหมดก็ได้รับทั้งหมดแล้ว เจ้าหน้าที่ก็จะได้มีใช้ในการปฏิบัติหน้าที่กันไปนะครับ ส่วน N95 ซึ่งก็เป็นหน้ากากอนามัยชนิดที่ใช้ในทางการแพทย์ ที่ใช้ในการดูแลผู้ป่วย จัดส่งไปแล้ว 138,000 กว่าชิ้น แล้วก็ PPE set ก็คือเรื่องของ ร่างกายนะครับ ตั้งแต่หัวจรดเท้านี่ ตามตัวภาพนะครับ ที่ได้เห็นฉายภาพ ที่เห็นออกไป นี่ก็กระจายทั่วทุกภาคของประเทศไทย ยืนยันว่าไปถึงปลายทางแน่นอน ครับ วันนี้ก็รายงานสถานการณ์ก็ขอจบเพียงแค่นี้นะครับ เดี๋ยวคงเข้าสู่เรื่องถามตอบ มีช่วงหนึ่งครับ เมื่อวานนี้มีข่าวดีซึ่งเป็นเรื่องของการจัดสถานที่ โดยโรงพยาบาลพระมงกุฏ ได้เปิดตัวหอผู้ป่วยพักรวม นะครับ ซึ่งเป็นในลักษณะของการเป็น ICU เป็นแบบความดันลบนะครับ ซึ่งต้องใช้ระบบ เขาเรียกว่า เป็นอากาศสด ๆ fresh air 100 เปอร์เซ็นต์ เข้ามาตามมาตรฐานอนามัยโลก ซึ่งจะรองรับผู้ป่วย COVID-19 แห่งแรกของประเทศไทย นะครับ ซึ่งเมื่อวานนี้ผมก็ได้มีโอกาส แวะเข้าไปดูด้วยนะครับ ลักษณะของเอาตึกเก่า ๆ ไม่เก่าล่ะครับ 37 ปี ก็ยัง แต่ว่าเข้าไปดูสภาพยังดีอยู่ ก็เข้าไปปรับปรุงตึกนี้ แล้วก็เอาวอร์ดผู้ป่วยที่นอนเรียงกันมาปรับปรุงใหม่ โดยนำเอาวิศวกรนะครับ จากทางมหาวิทยาลัย ก็คือ คณะวิศวกรรมศาสตร์จาก มหาวิทยาลัยเทคโนโลยีพระจอมเกล้าธนบุรี ก็มีบริษัทไซโจเดนกิ มาช่วยกันด้วย แล้วก็มาช่วยกันทำเป็นภาพนี้ครับ เห็นอันนี้แต่เขาคิดภายในกันแค่ 3 สัปดาห์เท่านั้นเองนะครับ แล้วก็ทำให้เป็นที่อยู่ของผู้ป่วย ที่อาการอาจจะไม่หนักนัก สามารถมาอยู่รวมกันได้ ก็ประหยัดทรัพยากร แล้วก็มีอากาศที่เป็นแบบดูดออกไป ถ้าตนเองหายใจออกมา แล้วมีอากาศดูดออกไป แล้วมีอากาศใหม่พ่นออกมา กระบวนการของความคิดพูดง่าย ๆ แต่ทำไม่ง่าย เมื่อวานนี้ก็ไปชื่นชมกัน ก็ขอบคุณนะครับ ทุกหน่วยงานที่เกี่ยวข้องนะครับ แล้วก็ทำให้ประชาชนมั่นใจนะครับ ในทุกภาคส่วนของรัฐ เอกชน ช่วยกันทำให้รัฐและเอกชน ที่เป็นโรคนี้มีพื้นที่ในการที่จะดูแลและหายจากโรค และไม่ติดต่อกับคนอื่นได้ด้วย นี่คือสิ่งที่สำคัญที่สุดที่พวกเราช่วยกันทำอยู่ทุกวันนี้ครับ</w:t>
      </w:r>
    </w:p>
    <w:p>
      <w:pPr>
        <w:pStyle w:val="BodyText"/>
      </w:pPr>
      <w:r>
        <w:t xml:space="preserve">(คุณสุภนันท์) ครับ สำหรับคำถาม วันนี้ยังมีคำถามจากพี่น้องสื่อมวลชนที่ให้ความร่วมมือ ฝากคำถามเข้ามาเพื่อที่จะลดช่องว่าง เว้นพื้นที่ว่างของห้องแถลงข่าวแห่งนี้นะครับ เริ่มคำถามจากช่อง 9 ครับ สอบถามเข้ามาถึงการจราจร ในกรุงเทพมหานครเริ่มติดขัดตามปกติ สะท้อนได้ว่าน่าจะไม่ได้ Work from home กันแล้ว อย่างนี้ต้องขอความร่วมมือจากภาคเอกชนหรือไม่ อย่างไรครับ</w:t>
      </w:r>
    </w:p>
    <w:p>
      <w:pPr>
        <w:pStyle w:val="BodyText"/>
      </w:pPr>
      <w:r>
        <w:t xml:space="preserve">(นายแพทย์ ทวีศิลป์) ก็ยังยืนยันนะครับว่า เราอยู่ใน พ.ร.ก. สถานการณ์ฉุกเฉินนะครับ แล้วก็ยังรณรงค์ทุก ๆ ท่าน ให้ลดการเดินทาง ลดการเคลื่อนย้ายกันนะครับ วันนี้ที่เรามีตัวเลข 2 หลักได้ แล้วก็แตะตัวเลขหน้า 19 ได้ ครั้งแรกต่ำกว่า 20 ในครั้งแรกนะครับ ก็เพราะว่าคนไทยทุกคนร่วมมือกัน วันนี้หลายคนก็ออกจากบ้าน เมื่อเช้าผมก็ออกจากบ้านมา ก็โอ้โห รถก็เต็มถนนแล้วนะครับ สาย ๆ มาขึ้นทางด่วนมาก็เต็มถนนอีก ซึ่งก็เข้าใจ ณ ตอนนี้ หลายคนคงอาจจะเบาใจได้ แต่วางใจยังไม่ได้นะครับ เบาใจได้ ก็คือรู้สึกดีขึ้นมา แต่วางใจว่าเราจะไม่ติดนี่ ไม่ได้แน่นอน ตัวเลขที่เป็น 2 หลักนี้ อย่าว่าแต่ 2 หลักเลย เมื่อกี้ที่บอกว่าสิงคโปร์ 4 คน ขึ้นมาเป็นพันขึ้นมา เราคงต้องเอา ของเรา 19 คนนี่ครับ ถ้าคุมไม่ดีจะเป็นอีกเท่าไร ไม่ได้เอาตัวเลขแค่ไปคูณธรรมดา ขึ้นแบบชันเลยอย่างนี้ มันขึ้นมา เพราะฉะนั้นตรงนี้ต้องขอความร่วมมือภาคเอกชน ถ้ายังสามารถที่จะสั่งได้ คือ การ Work From Home หรือการทำงานให้อยู่ที่บ้านทั้งหลายก็ยังเป็นมาตรการที่รัฐยังยืนยันว่า จะเป็นอย่างนี้อยู่ครับผม</w:t>
      </w:r>
    </w:p>
    <w:p>
      <w:pPr>
        <w:pStyle w:val="BodyText"/>
      </w:pPr>
      <w:r>
        <w:t xml:space="preserve">(คุณสุภนันท์) สำหรับคำถามต่อไปสอบถามมาจากสำนักข่าว NNT นะครับ หลังกลับจากต่างประเทศ ก็จะต้องเข้าสู่กระบวนการ State Quarantine 14 วัน แล้วหลังจาก 14 วัน ที่คนเหล่านี้กลับเข้าสู่ชุมชน กลับเข้าสู่บ้าน มีโอกาสเป็นพาหนะนำโควิด - 19 ไปติดคนในชุมชน หรือคนในครอบครับได้หรือไม่ครับ</w:t>
      </w:r>
    </w:p>
    <w:p>
      <w:pPr>
        <w:pStyle w:val="BodyText"/>
      </w:pPr>
      <w:r>
        <w:t xml:space="preserve">(นายแพทย์ ทวีศิลป์) ถ้าเขาได้รับการรักษานะครับ เดี๋ยว ๆ กลุ่มที่เป็น State Quarantine หมายถึงว่า เขาปกติน่ะ เอาใหม่ครับ คือเขาปกติเขาตรวจก่อนจะขึ้นเครื่อง ถูกตรวจเช็กมาแล้ว ขึ้นเครื่องขึ้นมา ลงมาถึงได้ให้เข้าไปอยู่ในสถานที่กักกันที่รัฐจัดให้ หรือเรียกว่า State Quarantine ถ้าระหว่างนั้นเขาอยู่ 14 วัน เขาเหมือนคนปกติ ออกมาก็ทุกอย่างก็เป็นปกติ ถามว่าเขาออกมาจากที่นั่นแล้วจะมีโอกาสติดไหม น้อยมากแล้วครับ เพราะก่อนมาถูกสกรีนแล้ว หมายถึง ถูกคัดกรองแล้ว ลงมาอีกถูกกักกันอีกประมาณ 14 วัน แล้วไปอยู่ที่บ้าน อันนี้ใช้ชีวิตโดยปกติได้ แต่ต้องอยู่ในการใช้หน้ากากผ้า หน้ากากอนามัย ใช้ชีวิตได้ปกติ แต่ว่าถ้าท่านมีความเสี่ยง ท่านไปนั่งไม่ได้ใส่หน้ากากอนามัย ไปสถานที่แออัด ไปตลาดแล้วก็ไม่ได้ใส่หน้ากาก พูดพ่นกับคนอื่น โน่นนี่นั่น ก็ติดเชื้อได้ เพราะฉะนั้นหลังจากครบ 14 วันแล้ว ก็ต้องปฏิบัติตัวเหมือนกับที่เราทำกันทั้งประเทศแบบนี้ ที่เราเรียกว่า New Normal นี่ละครับ กันทั้งประเทศทั้งหมด ผมพูดเสร็จจากรายการนี้ไป ผมว่าก็ต้องใส่หน้ากาก อยู่ตรงไหนผมก็ต้องใส่นะครับ ก็เป็นเรื่องที่เราจะต้องปรับตัวกัน ไปติดในชุมชนอะไรทั้งหลายก็จะน้อยมาก ๆ ถ้าเราปฏิบัติกันเสมออย่างนี้ แล้วต้องทำให้ได้มากกว่า 90 เปอร์เซ็นต์ ผมฟังข่าวเมื่อเช้านี้มีบางประเทศบอกว่า 50 เปอร์เซ็นต์ก็ไม่เอา ต้อง 100 เปอร์เซ็นต์ก็ดีนะครับ ทุกคนที่นั่งอยู่ในที่แห่งนี้ อย่างคนที่นั่งอยู่ตรงนี้ อยู่ในทำเนียบตอนนี้ 100 เปอร์เซ็นต์ครับ ใส่หน้ากากหมดครับ ยกเว้นผมคนเดียว นอกนั้นใส่หมดครับ แล้วเราก็จะมีความปลอดภัยในตัวเราเอง ขอให้เป็นอย่างนั้นตลอดไปครับ</w:t>
      </w:r>
    </w:p>
    <w:p>
      <w:pPr>
        <w:pStyle w:val="BodyText"/>
      </w:pPr>
      <w:r>
        <w:t xml:space="preserve">(คุณสุภนันท์) สำหรับคำถามต่อไปถามมาจาก Social Media นะครับ ในชุมชนแออัด อาจจะเข้าถึงกระบวนการการตรวจรักษาได้ยาก แล้วคนกลุ่มนี้จะมีต่อการแพร่กระจายของไวรัส COVID-19 ได้ง่าย ศบค. มีแนวทางในการเข้าไปดูแลในกลุ่มนี้อย่างไรครับ</w:t>
      </w:r>
    </w:p>
    <w:p>
      <w:pPr>
        <w:pStyle w:val="BodyText"/>
      </w:pPr>
      <w:r>
        <w:t xml:space="preserve">(นายแพทย์ ทวีศิลป์) ครับก็จากประเด็นที่เกิดขึ้นจากประเทศสิงคโปร์นะครับ โดยทางกระทรวงสาธารณสุข โดยทางกรมควบคุมโรคนะครับ แล้วก็โดยทางคณะกรรมการนะครับ ซึ่งทางท่านปลัดกระทรวงสาธารณสุข มีทั้งท่านรัฐมนตรี รองนายกรัฐมนตรี รัฐมนตรีว่าการฯ ด้วย ก็มานั่งปรึกษากันขึ้นมานะครับว่า เราไม่รอหรอกครับ ตอนนี้เป็น Active Case Finding ที่ท่านได้ยิน ได้ฟัง เป็นนโยบายของทางกระทรวง ได้ออกไปค้นหาผู้ป่วยแล้วนะครับ ก็เลยทำให้ได้เจอเคสต่าง ๆ เพิ่มขึ้น บางที่ก็ลงไปแล้ว ตอนนี้อย่าง กทม. ลงไปแล้ว ภูเก็ตลงไปแล้ว แล้วก็มีตัวเลขที่เพิ่มขึ้นมาเรื่อย ๆ ซึ่งตอนนี้วิธีการนี้ก็จะทำมาก ๆ ขึ้น มากขึ้นเรื่อย ๆ เพื่อที่เฉพาะเจาะจงกับกลุ่มที่เคยเป็น แล้วก็กลุ่มที่เสี่ยง เพราะฉะนั้นขอให้มั่นใจครับ แล้วถ้าท่านเองในฐานะท่านผู้ชมที่สงสัยนะครับว่า จะมีชุมชนแออัดอยู่ใกล้ ๆ นี้สงสัยว่าจะมีคนป่วย ดูแล้วว่าเขาไม่สามารถที่จะดูแลสุขลักษณะในชุมชนได้ อยากจะร้องขอความร่วมมือ ความช่วยเหลือเชิงวิชาการ อยากให้ช่วยเข้าไปตรวจไปดูอะไรทั้งหลาย ก็โทรศัพท์มาที่ 1422 นะครับ เบอร์ของทางกรมควบคุมโรค หรือทางด้านกรมอนามัย หรือกระทรวงสาธารณสุขอะหรือ 1111 ของทางทำเนียบฯ นี้นะครับ เราก็จะช่วยกันนะครับ เป็นหูเป็นตา แล้วก็ทำให้พื้นที่ทุกพื้นที่สะอาดสะอ้าน แล้วก็ปลอดโรคได้พร้อมกัน ขอทุก ท่านช่วยกันด้วยนะครับ</w:t>
      </w:r>
    </w:p>
    <w:p>
      <w:pPr>
        <w:pStyle w:val="BodyText"/>
      </w:pPr>
      <w:r>
        <w:t xml:space="preserve">(คุณสุภนันท์) ครับ สำหรับคำถามถัดไปนะครับ การติดเชื้อระลอกใหม่ที่เขาบอกว่า ในประเทศเพื่อนบ้านเรามีจำนวนผู้ติดเชื้อสูงขึ้น ในการติดเชื้อระลอกใหม่ไม่ว่าจะเป็นญี่ปุ่น หรือว่าสิงคโปร์ ส่วนในประเทศไทยเรา เรามีแนวทางการป้องกันการติดเชื้อระลอกใหม่อย่างไรครับ</w:t>
      </w:r>
    </w:p>
    <w:p>
      <w:pPr>
        <w:pStyle w:val="BodyText"/>
      </w:pPr>
      <w:r>
        <w:t xml:space="preserve">(นายแพทย์ ทวีศิลป์) อย่างที่ท่าน ผอ. ศบค. นะครับ กล่าวในที่ประชุมเมื่อวานนี้ในที่ประชุมใหญ่นะครับว่า เรื่องของการติดเชื้อเกิดขึ้นมา แล้วเราคุมได้ดีนี่ก็เป็นเรื่อง ๆ หนึ่ง แต่ขณะเดียวกันการคุมได้ดี เราใช้มาตรการของการที่ใช้ประกาศสถานการณ์ฉุกเฉินโดยใช้ พ.ร.ก. สถานการณ์ฉุกเฉินขึ้นมา ก็เป็นส่วนที่ช่วย และยืนยันได้ว่า มันเป็นผลดีที่เกิดขึ้นในปัจจุบันนี้ แต่การที่จะต้องเรียนรู้ว่าเราจะผ่อนปรน เราจะยกเลิก ท่าทีของเรานั้นจะเป็นอย่างไร ก็ให้เรียนรู้จากทางประเทศเพื่อนบ้านที่ว่า เราก็เห็นภาพนะครับว่า สิงคโปร์ที่ผมพูดขึ้นมาเป็นร้อย อย่างประเทศอื่น ๆ ที่เขาก็เรียนรู้กันนะครับ อย่างประเทศอังกฤษนี่ ถึงแม้การติดเชื้อไวรัสของเขาจะเพิ่มต่ำสุดในรอบ 2 สัปดาห์ แต่รัฐบาลเขายังไม่มีท่าทีผ่อนคลายมาตรการล็อกดาวน์เลย แต่ตรงกันข้ามกับสหรัฐอเมริกา ซึ่งตอนนี้ตัวเลขพุ่งขึ้นเรื่อย ๆ นะครับ ปรากฏว่าสหรัฐอเมริกากำลังเผชิญกับแรงกดดันของผู้ประท้วงในอีกหลายรัฐ เช่น แอริโซนา วอชิงตันนะครับ บอกว่าให้ผ่อนปรนมาตรการล็อกดาวน์ เพราะหลายมลรัฐเริ่มหารือ เรื่องเปิดเมืองอีกครั้งหนึ่ง ท่านเห็นไหมครับ ตัวเลขของผู้เสียชีวิตกับคนที่ป่วยพุ่งขึ้นเรื่อย ๆ มันตรงกันข้ามกันกับสิ่งที่เป็นอยู่ ก็เป็นประเด็นที่เราจะต้องพูดคุยกัน แต่ขณะที่อิหร่าน เรามาเรียนรู้กันอย่างไรบ้างครับ ปรากฏว่าตอนนี้ เขามีมาตรการ อาจจะค่อย ๆ ผ่อนปรน คืออนุญาตให้ธุรกิจที่มีความเสี่ยงต่ำเปิดกิจการได้ แต่อันหนึ่งที่เขาเจอกัน เรื่องของคนขับรถแท็กซี่ ต้องมีแผ่นฟิล์มพลาสติกกั้นระหว่างคนขับรถกับผู้โดยสาร และต้องฆ่าเชื้อภายในรถเป็นประจำด้วย ซึ่งสำนักงานจราจรของกรุงเตหะรานบอกว่า ปริมาณการจราจรของเขาเพิ่มขึ้น ร้อยละ 40 เมื่อเทียบเดียวกันของปีที่แล้ว เพราะฉะนั้นตรงนี้เป็นความเสี่ยงของเขา นี่ครับ เขาก็ใช้กันอยู่อย่างนี้ สเปนก็จะขยายการปิดเมืองออกไปอีก 15 วันนะครับ เพื่อควบคุมการระบาด จากเดิมจะมีผลถึงวันที่ 9 พฤษภาคม นะครับ โดยมีผลถึง 29 ประทานโทษครับ จะมีผลถึงวันที่ 9 พฤษภาคม ซึ่งก็เป็นการเลื่อนออกมาเป็นครั้งที่ 3 นิวซีแลนด์ก็เลื่อนการ lock down ออกไปอีกเป็น 1 สัปดาห์ซึ่งก็หลายประเทศใช้มาตรการแตกต่างกัน เมื่อเช้านี้ก็มีการพูดคุยกันใน EOC ก็คือ ศูนย์ปฏิบัติการในเรื่องของทางด้านดูแลการแพร่ระบาดของไวรัส COVID-19 นี่นะครับ มีการพูดคุยกันในนี้ว่า เรามีมาตรการที่เราต้องพูดตรงกันนะครับว่า ไม่ได้เป็นการยกเลิก แต่เป็นการผ่อนปรนนะครับ อันนี้ท่านอธิบดีกรมควบคุมโรคได้แจ้งในที่ประชุมว่า ได้ให้เข้าใจตรงกันว่า 1. คือผ่อนปรนนะ ไม่ได้ Exit ไม่ได้ยกเลิก ผ่อนปรน 2. การผ่อนปรนนี้ต้องมองตรงกันในภาพใหญ่ เป็นการป้อนกันและการควบคุมโรค ซึ่งภาพใหญ่ของทาง เราใช้มาตรการนี้ ก็คือการประกาศเป็น พ.ร.ก. ฉุกเฉิน สถานการณ์ฉุกเฉินน่ะนะครับ ซึ่งเป็นการครอบคลุมเราใชักันทั้งประเทศ มีช่วงเวลาของเคอร์ฟิวส์มีอะไรทั้งหลาย ซึ่งเป็นมาตรการของทั้งประเทศ แล้วเห็นผลว่าได้ผล แล้วต้องประกอบกับข้อที่ 3 ด้วยครับ ก็คือต้องมีจุดจัดการ หรือจุดปฏิบัติดังนี้ ที่ประสบความสำเร็จเพราะว่า เป็นระดับจังหวัด ซึ่งท่านผู้ว่าราชการจังหวัดกับประชาชนในจังหวัดนั้นให้ความร่วมมือ เกิดภาพนี้เกิดขึ้นมา เพราะฉะนั้นใช้หลักการทั้ง 3 ข้อ ไม่ว่าจะเป็นอะไรก็แล้วแต่ที่จะเกิดขึ้นภายในสัปดาห์นี้ หรือสัปดาห์หน้าที่จะมีการประกาศออกมา แต่แน่นอนครับจะมีการผ่อนปรนออกไป แล้วก็ยืดยาวออกไป การผ่อนปรนจะเกิดขึ้นที่จังหวัดไหน วัน ว. เวลา น. ขึ้นอยู่กับสถิติที่ท่านนายกฯ ในฐานะ ผอ. ศบค. ประกาศไว้ ทุก ๆ ครั้ง ทุก ๆ วัน ท่านผู้ชมที่มาจากจังหวัดใด ๆ ท่านต้องการอิสระอย่างไร ขึ้นอยู่กับสิ่งที่ท่านได้ร่วมมือทำกันมา ผมว่าอันนี้เป็นต้นทุนที่ดี ในศาสนาพุทธบอกไว้ว่า ใครทำกรรมดีกันไว้ก็จะส่งผลให้ได้ดี เพราะฉะนั้นถ้าท่านร่วมมือกันอย่างดี กรรมนี้ต้องเป็นทั้วตัวบุคคลด้วย ทั้งสังคมด้วย ก็จะช่วยกันทำให้ท่านก็ได้มีพื้นที่ ในการที่ท่านจะทำอะไรต่าง ๆ ได้มากขึ้น เพราะฉะนั้นสิ่งที่จะเกิดขึ้นในระยะเวลาสั้น ๆ นี้ ทางการไทย ทางรัฐไทย โดยทาง ศบค. ร่วมกันกับทางรัฐบาลคงจะได้มีการตัดสิน ข้อมูลสถิติ นักวิชาการต่าง ๆ มาช่วยกันคิด แล้วก็รวมถึงทางภาคธุรกิจมาร่วมกันคิด หาทางออกให้ประเด็นปัญหานี้ อย่างที่บอกนะครับ สุขภาพเป็นเรื่องสำคัญ เรื่องของปากท้องก็เป็นเรื่องสำคัญ แต่เราจะไล่เลียงลำดับกันขึ้นมา เพื่อให้ชีวิตต้องอยู่ได้ก่อน จากนั้นทางด้านเศรษฐกิจหรือสังคม ก็จะตามมา เรายึดหลักกันอย่างนี้ แล้วก็เป็นกติกาที่เราใช้ร่วมกัน เราถึงมีวันนี้นะครับ วันนี้ก็เรียกว่า ต้องขอฝากทิ้งท้ายนะครับ เป็นคำถามทิ้งท้ายแล้วนะครับ</w:t>
      </w:r>
    </w:p>
    <w:p>
      <w:pPr>
        <w:pStyle w:val="BodyText"/>
      </w:pPr>
      <w:r>
        <w:t xml:space="preserve">(คุณสุภนันท์) ครับ</w:t>
      </w:r>
    </w:p>
    <w:p>
      <w:pPr>
        <w:pStyle w:val="BodyText"/>
      </w:pPr>
      <w:r>
        <w:t xml:space="preserve">(นายแพทย์ ทวีศิลป์) ว่าวันนี้เราอยู่ในตัวเลข 2 หลัก จะขอฝากท่านผู้ชม ท่านประชาชนทุกท่าน พี่น้องประชาชนทุกท่านว่าเราต้องช่วยกันต่ำ 10 ให้ได้นะครับ แล้วอย่างน้อย 14 วัน ต่ำ 10 อีก 14 วันนะครับ เราจะเห็นหน้าเห็นหลังเห็นว่า สถานการณ์เป็นอย่างไร เราอาจจะเป็นประเทศแรก ๆ ของโลกนี้ ซึ่งเราจะซีลประเทศเราได้อย่างดี แล้วตัวเลขก็จะต่ำอย่างนี้ตลอด ถึงเวลาที่ท่านอยากจะออกมาในพื้นที่ก็จะมีนิวนอมหรือชุดพฤติกรรมใหม่ ที่เราจะมีหน้ากากอนามัย และเราก็จะมีชุดพฤติกรรมที่ใกล้เคียงไปกับความเป็นจริงได้มากที่สุด อยู่ที่ต่ำ 10 เกิน 14 วัน ขอฝากคุณผู้ชมทุกท่านไว้เพียงแค่นี้นะครับ ขอบพระคุณครับ</w:t>
      </w:r>
    </w:p>
    <w:p>
      <w:pPr>
        <w:pStyle w:val="BodyText"/>
      </w:pPr>
      <w:r>
        <w:t xml:space="preserve">(คุณสุภนันท์) ขอบพระคุณนะครับ โฆษกศูนย์บริหารสถานการณ์ COVID-19 นายแพทย์ ทวีศิลป์ วิษณุโยธิน นะครับ คุณผู้ชมครับระหว่างที่ทีมงานของเรา ทำความสะอาดไมโครโฟนและโพเดียม ท่านต่อไปนะครับ มีหลายท่านสอบถามเข้ามา ขออนุญาตรายงานเพิ่มเติมครับ วันนี้ผู้ป่วยยืนยันของประเทศไทยตอนนี้มีจำนวนผู้ป่วยยืนยันสะสม อยู่ที่ 2,811 รายนะครับ ขณะที่รักษาหาย 2,108 คน อยู่ระหว่างการรักษา 255 คนนะครับ ทำให้ตอนนี้การรักษาผู้ป่วยนั้นยังมีเพียงพอครับ ลำดับต่อไปครับ เชิญคุณผู้ชมรับฟังการแถลงข่าวเป็นภาคภาษาอังกฤษ สำหรับชาวต่างชาติที่อยู่ในประเทศไทยรวมถึงสื่อมวลชนที่ติดตามสถานการณ์ในบ้านเรานะครับ ขออนุญาตเชิญท่านคุณณัฐภาณุ นพคุณ นะครับ รองอธิบดีกรมสารนิเทศ รองโฆษกกระทรวงการต่างประเทศ กราบ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ชุดพฤติกรรมใหม่ ความปกติในรูปแบบใหม่ ท่านโฆษกก็ได้พูดถึงในเรื่องพฤติกรรมใหม่ ชุดพฤติกรรม ความปกติในรูปแบบใหม่ตามที่ท่านโฆษกได้กล่าวก็เป็นโอกาสที่จะปรับตัวของเราเอง ปรับแนวคิด การปรับตัวในเศรษฐกิจ ทางสังคมที่ดีขึ้น ถ้าเราทำอย่างนี้ได้ตลอดไป ก็จะเป็นโอกาสที่จะเปลี่ยนแปลง แล้วก็วางแผนในอนาคต</w:t>
      </w:r>
    </w:p>
    <w:p>
      <w:pPr>
        <w:pStyle w:val="BodyText"/>
      </w:pPr>
      <w:r>
        <w:t xml:space="preserve">(คุณสุภนันท์) ครับขอขอบคุณนะครับ ท่านณัฐภาณุ นพคุณ นะครับ และรองโฆษกกระทรวงการต่างประเทศนะครับ ทั้งหมดคือการแถลงข่าว ผมสุภนันท์ ฤทธิ์มนตรี พร้อมทีมงานทั้งหมดลาไปก่อนนะครับ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1 เม.ย. 63)</dc:title>
  <dc:creator/>
  <cp:keywords/>
  <dcterms:created xsi:type="dcterms:W3CDTF">2021-03-23T08:55:19Z</dcterms:created>
  <dcterms:modified xsi:type="dcterms:W3CDTF">2021-03-23T08: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เมษายน 2563 เวลา 11.09 น.</vt:lpwstr>
  </property>
  <property fmtid="{D5CDD505-2E9C-101B-9397-08002B2CF9AE}" pid="3" name="subtitle">
    <vt:lpwstr/>
  </property>
</Properties>
</file>